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380937621"/>
        <w:docPartObj>
          <w:docPartGallery w:val="Cover Pages"/>
          <w:docPartUnique/>
        </w:docPartObj>
      </w:sdtPr>
      <w:sdtEndPr>
        <w:rPr>
          <w:kern w:val="48"/>
        </w:rPr>
      </w:sdtEndPr>
      <w:sdtContent>
        <w:p w14:paraId="05129085" w14:textId="39982B39" w:rsidR="009614A3" w:rsidRDefault="00D4770A">
          <w:r>
            <w:rPr>
              <w:noProof/>
            </w:rPr>
            <mc:AlternateContent>
              <mc:Choice Requires="wps">
                <w:drawing>
                  <wp:anchor distT="0" distB="0" distL="182880" distR="182880" simplePos="0" relativeHeight="251660800" behindDoc="0" locked="0" layoutInCell="1" allowOverlap="1" wp14:anchorId="6EB4CB91" wp14:editId="07629995">
                    <wp:simplePos x="0" y="0"/>
                    <wp:positionH relativeFrom="margin">
                      <wp:posOffset>493395</wp:posOffset>
                    </wp:positionH>
                    <wp:positionV relativeFrom="page">
                      <wp:posOffset>3635375</wp:posOffset>
                    </wp:positionV>
                    <wp:extent cx="4686300" cy="4434205"/>
                    <wp:effectExtent l="0" t="0" r="9525" b="444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44342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660D66" w14:textId="77777777" w:rsidR="009614A3" w:rsidRDefault="009614A3" w:rsidP="009614A3">
                                <w:pPr>
                                  <w:pStyle w:val="papertitle"/>
                                  <w:spacing w:before="100" w:beforeAutospacing="1" w:after="100" w:afterAutospacing="1"/>
                                  <w:rPr>
                                    <w:kern w:val="48"/>
                                  </w:rPr>
                                </w:pPr>
                                <w:r w:rsidRPr="00236B72">
                                  <w:rPr>
                                    <w:kern w:val="48"/>
                                  </w:rPr>
                                  <w:drawing>
                                    <wp:inline distT="0" distB="0" distL="0" distR="0" wp14:anchorId="488A74A6" wp14:editId="4975B85F">
                                      <wp:extent cx="2726660" cy="964565"/>
                                      <wp:effectExtent l="0" t="0" r="0" b="6985"/>
                                      <wp:docPr id="18107072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18282" cy="996977"/>
                                              </a:xfrm>
                                              <a:prstGeom prst="rect">
                                                <a:avLst/>
                                              </a:prstGeom>
                                              <a:noFill/>
                                              <a:ln>
                                                <a:noFill/>
                                              </a:ln>
                                            </pic:spPr>
                                          </pic:pic>
                                        </a:graphicData>
                                      </a:graphic>
                                    </wp:inline>
                                  </w:drawing>
                                </w:r>
                              </w:p>
                              <w:p w14:paraId="38DAC7F5" w14:textId="77777777" w:rsidR="00E11FA8" w:rsidRPr="00E11FA8" w:rsidRDefault="00E11FA8" w:rsidP="00E11FA8">
                                <w:pPr>
                                  <w:pStyle w:val="Author"/>
                                  <w:rPr>
                                    <w:rFonts w:eastAsia="MS Mincho"/>
                                    <w:kern w:val="48"/>
                                    <w:sz w:val="48"/>
                                    <w:szCs w:val="48"/>
                                    <w:lang w:val="en-GB"/>
                                  </w:rPr>
                                </w:pPr>
                                <w:r w:rsidRPr="00E11FA8">
                                  <w:rPr>
                                    <w:rFonts w:eastAsia="MS Mincho"/>
                                    <w:kern w:val="48"/>
                                    <w:sz w:val="48"/>
                                    <w:szCs w:val="48"/>
                                    <w:lang w:val="en-GB"/>
                                  </w:rPr>
                                  <w:t>Customer Churn Analysis using Data-Driven Machine Learning Models</w:t>
                                </w:r>
                              </w:p>
                              <w:p w14:paraId="50751129" w14:textId="7EE4E38D" w:rsidR="009614A3" w:rsidRDefault="009614A3" w:rsidP="009614A3">
                                <w:pPr>
                                  <w:pStyle w:val="Author"/>
                                  <w:spacing w:before="100" w:beforeAutospacing="1"/>
                                  <w:rPr>
                                    <w:sz w:val="18"/>
                                    <w:szCs w:val="18"/>
                                  </w:rPr>
                                </w:pPr>
                                <w:r w:rsidRPr="00F847A6">
                                  <w:rPr>
                                    <w:sz w:val="18"/>
                                    <w:szCs w:val="18"/>
                                  </w:rPr>
                                  <w:t>Name</w:t>
                                </w:r>
                                <w:r>
                                  <w:rPr>
                                    <w:sz w:val="18"/>
                                    <w:szCs w:val="18"/>
                                  </w:rPr>
                                  <w:t>:</w:t>
                                </w:r>
                                <w:r w:rsidR="0034586B">
                                  <w:rPr>
                                    <w:sz w:val="18"/>
                                    <w:szCs w:val="18"/>
                                  </w:rPr>
                                  <w:t xml:space="preserve"> Muhammad Burhan Aamir</w:t>
                                </w:r>
                                <w:r w:rsidRPr="00F847A6">
                                  <w:rPr>
                                    <w:sz w:val="18"/>
                                    <w:szCs w:val="18"/>
                                  </w:rPr>
                                  <w:br/>
                                </w:r>
                                <w:r>
                                  <w:rPr>
                                    <w:sz w:val="18"/>
                                    <w:szCs w:val="18"/>
                                  </w:rPr>
                                  <w:t>Module Code:</w:t>
                                </w:r>
                                <w:r w:rsidR="0034586B">
                                  <w:rPr>
                                    <w:sz w:val="18"/>
                                    <w:szCs w:val="18"/>
                                  </w:rPr>
                                  <w:t xml:space="preserve"> </w:t>
                                </w:r>
                                <w:r w:rsidR="00465109">
                                  <w:rPr>
                                    <w:sz w:val="18"/>
                                    <w:szCs w:val="18"/>
                                  </w:rPr>
                                  <w:t>COM64604</w:t>
                                </w:r>
                              </w:p>
                              <w:p w14:paraId="36202B23" w14:textId="5E88480B" w:rsidR="009614A3" w:rsidRDefault="009614A3" w:rsidP="009614A3">
                                <w:pPr>
                                  <w:pStyle w:val="Author"/>
                                  <w:spacing w:before="0"/>
                                  <w:rPr>
                                    <w:sz w:val="18"/>
                                    <w:szCs w:val="18"/>
                                  </w:rPr>
                                </w:pPr>
                                <w:r>
                                  <w:rPr>
                                    <w:sz w:val="18"/>
                                    <w:szCs w:val="18"/>
                                  </w:rPr>
                                  <w:t>Module Name:</w:t>
                                </w:r>
                                <w:r w:rsidR="00C56003">
                                  <w:rPr>
                                    <w:sz w:val="18"/>
                                    <w:szCs w:val="18"/>
                                  </w:rPr>
                                  <w:t xml:space="preserve"> Applied Machine Learning</w:t>
                                </w:r>
                              </w:p>
                              <w:p w14:paraId="0B239E02" w14:textId="722F248B" w:rsidR="009614A3" w:rsidRDefault="009614A3" w:rsidP="009614A3">
                                <w:pPr>
                                  <w:pStyle w:val="Author"/>
                                  <w:spacing w:before="0"/>
                                  <w:rPr>
                                    <w:sz w:val="18"/>
                                    <w:szCs w:val="18"/>
                                  </w:rPr>
                                </w:pPr>
                                <w:r>
                                  <w:rPr>
                                    <w:sz w:val="18"/>
                                    <w:szCs w:val="18"/>
                                  </w:rPr>
                                  <w:t>Student Number:</w:t>
                                </w:r>
                                <w:r w:rsidR="0034586B">
                                  <w:rPr>
                                    <w:sz w:val="18"/>
                                    <w:szCs w:val="18"/>
                                  </w:rPr>
                                  <w:t xml:space="preserve"> 2224726</w:t>
                                </w:r>
                                <w:r w:rsidRPr="00F847A6">
                                  <w:rPr>
                                    <w:sz w:val="18"/>
                                    <w:szCs w:val="18"/>
                                  </w:rPr>
                                  <w:br/>
                                </w:r>
                                <w:r>
                                  <w:rPr>
                                    <w:sz w:val="18"/>
                                    <w:szCs w:val="18"/>
                                  </w:rPr>
                                  <w:t>E</w:t>
                                </w:r>
                                <w:r w:rsidRPr="00F847A6">
                                  <w:rPr>
                                    <w:sz w:val="18"/>
                                    <w:szCs w:val="18"/>
                                  </w:rPr>
                                  <w:t>mail address</w:t>
                                </w:r>
                                <w:r>
                                  <w:rPr>
                                    <w:sz w:val="18"/>
                                    <w:szCs w:val="18"/>
                                  </w:rPr>
                                  <w:t>:</w:t>
                                </w:r>
                                <w:r w:rsidR="00C56003">
                                  <w:rPr>
                                    <w:sz w:val="18"/>
                                    <w:szCs w:val="18"/>
                                  </w:rPr>
                                  <w:t xml:space="preserve"> mba3crt@bolton.ac.uk</w:t>
                                </w:r>
                              </w:p>
                              <w:p w14:paraId="7071605B" w14:textId="45F8BCD4" w:rsidR="009614A3" w:rsidRPr="00F847A6" w:rsidRDefault="009614A3" w:rsidP="009614A3">
                                <w:pPr>
                                  <w:pStyle w:val="Author"/>
                                  <w:spacing w:before="0"/>
                                  <w:rPr>
                                    <w:sz w:val="18"/>
                                    <w:szCs w:val="18"/>
                                  </w:rPr>
                                </w:pPr>
                                <w:r>
                                  <w:rPr>
                                    <w:sz w:val="18"/>
                                    <w:szCs w:val="18"/>
                                  </w:rPr>
                                  <w:t>University Name:</w:t>
                                </w:r>
                                <w:r w:rsidR="00C56003">
                                  <w:rPr>
                                    <w:sz w:val="18"/>
                                    <w:szCs w:val="18"/>
                                  </w:rPr>
                                  <w:t xml:space="preserve"> </w:t>
                                </w:r>
                                <w:r w:rsidR="00465109">
                                  <w:rPr>
                                    <w:sz w:val="18"/>
                                    <w:szCs w:val="18"/>
                                  </w:rPr>
                                  <w:t>University Of Greater Manchester (UoGM), Bolton</w:t>
                                </w:r>
                              </w:p>
                              <w:p w14:paraId="4A536410" w14:textId="709BADC3" w:rsidR="009614A3" w:rsidRDefault="009614A3" w:rsidP="009614A3">
                                <w:pPr>
                                  <w:pStyle w:val="NoSpacing"/>
                                  <w:spacing w:before="80" w:after="40"/>
                                  <w:jc w:val="center"/>
                                  <w:rPr>
                                    <w:caps/>
                                    <w:color w:val="4472C4"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6EB4CB91" id="_x0000_t202" coordsize="21600,21600" o:spt="202" path="m,l,21600r21600,l21600,xe">
                    <v:stroke joinstyle="miter"/>
                    <v:path gradientshapeok="t" o:connecttype="rect"/>
                  </v:shapetype>
                  <v:shape id="Text Box 131" o:spid="_x0000_s1026" type="#_x0000_t202" style="position:absolute;left:0;text-align:left;margin-left:38.85pt;margin-top:286.25pt;width:369pt;height:349.15pt;z-index:251660800;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" filled="f" stroked="f" strokeweight=".5pt">
                    <v:textbox inset="0,0,0,0">
                      <w:txbxContent>
                        <w:p w14:paraId="1F660D66" w14:textId="77777777" w:rsidR="009614A3" w:rsidRDefault="009614A3" w:rsidP="009614A3">
                          <w:pPr>
                            <w:pStyle w:val="papertitle"/>
                            <w:spacing w:before="100" w:beforeAutospacing="1" w:after="100" w:afterAutospacing="1"/>
                            <w:rPr>
                              <w:kern w:val="48"/>
                            </w:rPr>
                          </w:pPr>
                          <w:r w:rsidRPr="00236B72">
                            <w:rPr>
                              <w:kern w:val="48"/>
                            </w:rPr>
                            <w:drawing>
                              <wp:inline distT="0" distB="0" distL="0" distR="0" wp14:anchorId="488A74A6" wp14:editId="4975B85F">
                                <wp:extent cx="2726660" cy="964565"/>
                                <wp:effectExtent l="0" t="0" r="0" b="6985"/>
                                <wp:docPr id="18107072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18282" cy="996977"/>
                                        </a:xfrm>
                                        <a:prstGeom prst="rect">
                                          <a:avLst/>
                                        </a:prstGeom>
                                        <a:noFill/>
                                        <a:ln>
                                          <a:noFill/>
                                        </a:ln>
                                      </pic:spPr>
                                    </pic:pic>
                                  </a:graphicData>
                                </a:graphic>
                              </wp:inline>
                            </w:drawing>
                          </w:r>
                        </w:p>
                        <w:p w14:paraId="38DAC7F5" w14:textId="77777777" w:rsidR="00E11FA8" w:rsidRPr="00E11FA8" w:rsidRDefault="00E11FA8" w:rsidP="00E11FA8">
                          <w:pPr>
                            <w:pStyle w:val="Author"/>
                            <w:rPr>
                              <w:rFonts w:eastAsia="MS Mincho"/>
                              <w:kern w:val="48"/>
                              <w:sz w:val="48"/>
                              <w:szCs w:val="48"/>
                              <w:lang w:val="en-GB"/>
                            </w:rPr>
                          </w:pPr>
                          <w:r w:rsidRPr="00E11FA8">
                            <w:rPr>
                              <w:rFonts w:eastAsia="MS Mincho"/>
                              <w:kern w:val="48"/>
                              <w:sz w:val="48"/>
                              <w:szCs w:val="48"/>
                              <w:lang w:val="en-GB"/>
                            </w:rPr>
                            <w:t>Customer Churn Analysis using Data-Driven Machine Learning Models</w:t>
                          </w:r>
                        </w:p>
                        <w:p w14:paraId="50751129" w14:textId="7EE4E38D" w:rsidR="009614A3" w:rsidRDefault="009614A3" w:rsidP="009614A3">
                          <w:pPr>
                            <w:pStyle w:val="Author"/>
                            <w:spacing w:before="100" w:beforeAutospacing="1"/>
                            <w:rPr>
                              <w:sz w:val="18"/>
                              <w:szCs w:val="18"/>
                            </w:rPr>
                          </w:pPr>
                          <w:r w:rsidRPr="00F847A6">
                            <w:rPr>
                              <w:sz w:val="18"/>
                              <w:szCs w:val="18"/>
                            </w:rPr>
                            <w:t>Name</w:t>
                          </w:r>
                          <w:r>
                            <w:rPr>
                              <w:sz w:val="18"/>
                              <w:szCs w:val="18"/>
                            </w:rPr>
                            <w:t>:</w:t>
                          </w:r>
                          <w:r w:rsidR="0034586B">
                            <w:rPr>
                              <w:sz w:val="18"/>
                              <w:szCs w:val="18"/>
                            </w:rPr>
                            <w:t xml:space="preserve"> Muhammad Burhan Aamir</w:t>
                          </w:r>
                          <w:r w:rsidRPr="00F847A6">
                            <w:rPr>
                              <w:sz w:val="18"/>
                              <w:szCs w:val="18"/>
                            </w:rPr>
                            <w:br/>
                          </w:r>
                          <w:r>
                            <w:rPr>
                              <w:sz w:val="18"/>
                              <w:szCs w:val="18"/>
                            </w:rPr>
                            <w:t>Module Code:</w:t>
                          </w:r>
                          <w:r w:rsidR="0034586B">
                            <w:rPr>
                              <w:sz w:val="18"/>
                              <w:szCs w:val="18"/>
                            </w:rPr>
                            <w:t xml:space="preserve"> </w:t>
                          </w:r>
                          <w:r w:rsidR="00465109">
                            <w:rPr>
                              <w:sz w:val="18"/>
                              <w:szCs w:val="18"/>
                            </w:rPr>
                            <w:t>COM64604</w:t>
                          </w:r>
                        </w:p>
                        <w:p w14:paraId="36202B23" w14:textId="5E88480B" w:rsidR="009614A3" w:rsidRDefault="009614A3" w:rsidP="009614A3">
                          <w:pPr>
                            <w:pStyle w:val="Author"/>
                            <w:spacing w:before="0"/>
                            <w:rPr>
                              <w:sz w:val="18"/>
                              <w:szCs w:val="18"/>
                            </w:rPr>
                          </w:pPr>
                          <w:r>
                            <w:rPr>
                              <w:sz w:val="18"/>
                              <w:szCs w:val="18"/>
                            </w:rPr>
                            <w:t>Module Name:</w:t>
                          </w:r>
                          <w:r w:rsidR="00C56003">
                            <w:rPr>
                              <w:sz w:val="18"/>
                              <w:szCs w:val="18"/>
                            </w:rPr>
                            <w:t xml:space="preserve"> Applied Machine Learning</w:t>
                          </w:r>
                        </w:p>
                        <w:p w14:paraId="0B239E02" w14:textId="722F248B" w:rsidR="009614A3" w:rsidRDefault="009614A3" w:rsidP="009614A3">
                          <w:pPr>
                            <w:pStyle w:val="Author"/>
                            <w:spacing w:before="0"/>
                            <w:rPr>
                              <w:sz w:val="18"/>
                              <w:szCs w:val="18"/>
                            </w:rPr>
                          </w:pPr>
                          <w:r>
                            <w:rPr>
                              <w:sz w:val="18"/>
                              <w:szCs w:val="18"/>
                            </w:rPr>
                            <w:t>Student Number:</w:t>
                          </w:r>
                          <w:r w:rsidR="0034586B">
                            <w:rPr>
                              <w:sz w:val="18"/>
                              <w:szCs w:val="18"/>
                            </w:rPr>
                            <w:t xml:space="preserve"> 2224726</w:t>
                          </w:r>
                          <w:r w:rsidRPr="00F847A6">
                            <w:rPr>
                              <w:sz w:val="18"/>
                              <w:szCs w:val="18"/>
                            </w:rPr>
                            <w:br/>
                          </w:r>
                          <w:r>
                            <w:rPr>
                              <w:sz w:val="18"/>
                              <w:szCs w:val="18"/>
                            </w:rPr>
                            <w:t>E</w:t>
                          </w:r>
                          <w:r w:rsidRPr="00F847A6">
                            <w:rPr>
                              <w:sz w:val="18"/>
                              <w:szCs w:val="18"/>
                            </w:rPr>
                            <w:t>mail address</w:t>
                          </w:r>
                          <w:r>
                            <w:rPr>
                              <w:sz w:val="18"/>
                              <w:szCs w:val="18"/>
                            </w:rPr>
                            <w:t>:</w:t>
                          </w:r>
                          <w:r w:rsidR="00C56003">
                            <w:rPr>
                              <w:sz w:val="18"/>
                              <w:szCs w:val="18"/>
                            </w:rPr>
                            <w:t xml:space="preserve"> mba3crt@bolton.ac.uk</w:t>
                          </w:r>
                        </w:p>
                        <w:p w14:paraId="7071605B" w14:textId="45F8BCD4" w:rsidR="009614A3" w:rsidRPr="00F847A6" w:rsidRDefault="009614A3" w:rsidP="009614A3">
                          <w:pPr>
                            <w:pStyle w:val="Author"/>
                            <w:spacing w:before="0"/>
                            <w:rPr>
                              <w:sz w:val="18"/>
                              <w:szCs w:val="18"/>
                            </w:rPr>
                          </w:pPr>
                          <w:r>
                            <w:rPr>
                              <w:sz w:val="18"/>
                              <w:szCs w:val="18"/>
                            </w:rPr>
                            <w:t>University Name:</w:t>
                          </w:r>
                          <w:r w:rsidR="00C56003">
                            <w:rPr>
                              <w:sz w:val="18"/>
                              <w:szCs w:val="18"/>
                            </w:rPr>
                            <w:t xml:space="preserve"> </w:t>
                          </w:r>
                          <w:r w:rsidR="00465109">
                            <w:rPr>
                              <w:sz w:val="18"/>
                              <w:szCs w:val="18"/>
                            </w:rPr>
                            <w:t>University Of Greater Manchester (UoGM), Bolton</w:t>
                          </w:r>
                        </w:p>
                        <w:p w14:paraId="4A536410" w14:textId="709BADC3" w:rsidR="009614A3" w:rsidRDefault="009614A3" w:rsidP="009614A3">
                          <w:pPr>
                            <w:pStyle w:val="NoSpacing"/>
                            <w:spacing w:before="80" w:after="40"/>
                            <w:jc w:val="center"/>
                            <w:rPr>
                              <w:caps/>
                              <w:color w:val="4472C4" w:themeColor="accent5"/>
                              <w:sz w:val="24"/>
                              <w:szCs w:val="24"/>
                            </w:rPr>
                          </w:pPr>
                        </w:p>
                      </w:txbxContent>
                    </v:textbox>
                    <w10:wrap type="square" anchorx="margin" anchory="page"/>
                  </v:shape>
                </w:pict>
              </mc:Fallback>
            </mc:AlternateContent>
          </w:r>
        </w:p>
        <w:p w14:paraId="644227B2" w14:textId="51B22091" w:rsidR="009614A3" w:rsidRDefault="009614A3" w:rsidP="009614A3">
          <w:pPr>
            <w:jc w:val="left"/>
            <w:rPr>
              <w:kern w:val="48"/>
            </w:rPr>
          </w:pPr>
          <w:r>
            <w:rPr>
              <w:kern w:val="48"/>
            </w:rPr>
            <w:br w:type="page"/>
          </w:r>
        </w:p>
      </w:sdtContent>
    </w:sdt>
    <w:p w14:paraId="0A88E65D" w14:textId="169F2EDD" w:rsidR="009303D9" w:rsidRPr="005B520E" w:rsidRDefault="009303D9" w:rsidP="009614A3">
      <w:pPr>
        <w:jc w:val="left"/>
        <w:sectPr w:rsidR="009303D9" w:rsidRPr="005B520E" w:rsidSect="00236B72">
          <w:footerReference w:type="first" r:id="rId9"/>
          <w:type w:val="continuous"/>
          <w:pgSz w:w="11906" w:h="16838" w:code="9"/>
          <w:pgMar w:top="450" w:right="893" w:bottom="1440" w:left="893" w:header="720" w:footer="720" w:gutter="0"/>
          <w:cols w:num="2" w:space="720"/>
          <w:docGrid w:linePitch="360"/>
        </w:sectPr>
      </w:pPr>
    </w:p>
    <w:p w14:paraId="40FA2D84" w14:textId="63BFEDFC" w:rsidR="004D72B5" w:rsidRDefault="009303D9" w:rsidP="00972203">
      <w:pPr>
        <w:pStyle w:val="Abstract"/>
        <w:rPr>
          <w:i/>
          <w:iCs/>
        </w:rPr>
      </w:pPr>
      <w:r>
        <w:rPr>
          <w:i/>
          <w:iCs/>
        </w:rPr>
        <w:lastRenderedPageBreak/>
        <w:t>Abstract</w:t>
      </w:r>
      <w:r w:rsidR="00FC6C45">
        <w:rPr>
          <w:i/>
          <w:iCs/>
        </w:rPr>
        <w:t xml:space="preserve"> (short summary of report)</w:t>
      </w:r>
      <w:r>
        <w:t>—</w:t>
      </w:r>
      <w:r w:rsidR="005B0344" w:rsidRPr="005B0344">
        <w:t xml:space="preserve">This electronic document is a “live” template and already defines the components of your </w:t>
      </w:r>
      <w:r w:rsidR="00955F87">
        <w:t>report</w:t>
      </w:r>
      <w:r w:rsidR="005B0344" w:rsidRPr="005B0344">
        <w:t xml:space="preserve">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w:t>
      </w:r>
      <w:r w:rsidR="009614A3">
        <w:rPr>
          <w:rFonts w:eastAsia="Times New Roman"/>
          <w:i/>
        </w:rPr>
        <w:t>Report</w:t>
      </w:r>
      <w:r w:rsidR="005B0344" w:rsidRPr="0056610F">
        <w:rPr>
          <w:rFonts w:eastAsia="Times New Roman"/>
          <w:i/>
        </w:rPr>
        <w:t xml:space="preserve">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58B10678"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1A521F3C"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4711996A" w14:textId="77777777" w:rsidR="0019363A" w:rsidRDefault="00377C4A" w:rsidP="00377C4A">
      <w:pPr>
        <w:spacing w:after="5" w:line="252" w:lineRule="auto"/>
        <w:jc w:val="left"/>
      </w:pPr>
      <w:r w:rsidRPr="004A3A0C">
        <w:t>'Churn' refers to the phenomenon where business clients tend to terminate their services completely or switch to the competitors due to a range of reasons, such as dissatisfaction with service, price hikes, generally appealing offers from competitors or unpredictable circumstances, etc. Each customer defection carries a chain of events with itself, which carries significance for impacting the business's future revenue streams. Customers are the primary assets for any business, losing them means losing your business. Several pieces of research concluded that holding onto your current customer base is far more cost-effective than acquiring new customers. According to estimates, acquiring a new customer could cost 5 to 25 times more, subject to the business’ operating industry.</w:t>
      </w:r>
    </w:p>
    <w:p w14:paraId="20746C42" w14:textId="3D281DF2" w:rsidR="00377C4A" w:rsidRPr="004A3A0C" w:rsidRDefault="00377C4A" w:rsidP="00377C4A">
      <w:pPr>
        <w:spacing w:after="5" w:line="252" w:lineRule="auto"/>
        <w:jc w:val="left"/>
      </w:pPr>
      <w:r w:rsidRPr="004A3A0C">
        <w:t> </w:t>
      </w:r>
    </w:p>
    <w:p w14:paraId="2D69F6BF" w14:textId="77777777" w:rsidR="00377C4A" w:rsidRDefault="00377C4A" w:rsidP="00377C4A">
      <w:pPr>
        <w:jc w:val="left"/>
      </w:pPr>
      <w:r w:rsidRPr="004A3A0C">
        <w:t>Current customers being the core asset of most businesses, it's vital to preserve them, as higher customer retention is directly interlinked with market share, recurring revenue and control. Churn, being the metric representing customers ending their relationship with the organisation, can be measured monthly, quarterly or annually. To calculate churn is simple: count your total number of clients at the start of a certain period and compare it to the end of that period. Various industries treat the churn metric differently to retain their customer base efficiently. The default duration for most industries is usually a year, but it varies for companies operating on thin margins or the ones with higher churn rates, as they might trigger a prompt response strategy to counter it. Such as for subscription-based services, SaaS (Software as a Service), gyms, telecom providers, etc.</w:t>
      </w:r>
    </w:p>
    <w:p w14:paraId="552BBDE6" w14:textId="77777777" w:rsidR="00377C4A" w:rsidRPr="00A367A0" w:rsidRDefault="00377C4A" w:rsidP="00377C4A">
      <w:pPr>
        <w:spacing w:after="5" w:line="252" w:lineRule="auto"/>
        <w:jc w:val="left"/>
      </w:pPr>
    </w:p>
    <w:p w14:paraId="0A210975" w14:textId="2D5E25AB" w:rsidR="00377C4A" w:rsidRDefault="00377C4A" w:rsidP="00377C4A">
      <w:pPr>
        <w:jc w:val="left"/>
      </w:pPr>
      <w:r w:rsidRPr="00A367A0">
        <w:t xml:space="preserve">To implement the appropriate machine learning model, it's crucial to have a deeper understanding of churn. It </w:t>
      </w:r>
      <w:r w:rsidR="0019363A" w:rsidRPr="00A367A0">
        <w:t>has</w:t>
      </w:r>
      <w:r w:rsidRPr="00A367A0">
        <w:t xml:space="preserve"> two major categories: intentional and involuntary churn. Intentional churn points to changes in customer preferences, like they found a better deal from competitors, poor coverage, not being happy with current services or bad service, etc. It can be even subdivided into deliberate (consumer found an alternative) or incidental (changes in customer circumstances) churn. On the other hand, involuntary churn refers to the complications beyond the customer limits, such as a certain product or service no longer being available, unpaid bills, technical issues or breaches of terms and conditions, etc.</w:t>
      </w:r>
    </w:p>
    <w:p w14:paraId="30748C5F" w14:textId="77777777" w:rsidR="00377C4A" w:rsidRDefault="00377C4A" w:rsidP="00377C4A">
      <w:pPr>
        <w:jc w:val="left"/>
      </w:pPr>
      <w:r w:rsidRPr="00BE6808">
        <w:rPr>
          <w:noProof/>
        </w:rPr>
        <w:drawing>
          <wp:inline distT="0" distB="0" distL="0" distR="0" wp14:anchorId="608CE7DC" wp14:editId="2EF4D732">
            <wp:extent cx="3131263" cy="2638926"/>
            <wp:effectExtent l="0" t="0" r="0" b="9525"/>
            <wp:docPr id="433379098" name="Picture 1" descr="A diagram of people in a cir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79098" name="Picture 1" descr="A diagram of people in a circle&#10;&#10;AI-generated content may be incorrect."/>
                    <pic:cNvPicPr/>
                  </pic:nvPicPr>
                  <pic:blipFill>
                    <a:blip r:embed="rId10"/>
                    <a:stretch>
                      <a:fillRect/>
                    </a:stretch>
                  </pic:blipFill>
                  <pic:spPr>
                    <a:xfrm>
                      <a:off x="0" y="0"/>
                      <a:ext cx="3151308" cy="2655819"/>
                    </a:xfrm>
                    <a:prstGeom prst="rect">
                      <a:avLst/>
                    </a:prstGeom>
                  </pic:spPr>
                </pic:pic>
              </a:graphicData>
            </a:graphic>
          </wp:inline>
        </w:drawing>
      </w:r>
    </w:p>
    <w:p w14:paraId="0239DB34" w14:textId="77777777" w:rsidR="00377C4A" w:rsidRDefault="00377C4A" w:rsidP="00377C4A">
      <w:pPr>
        <w:jc w:val="left"/>
      </w:pPr>
      <w:r>
        <w:t>Figure 1: Illustration of customer base through machine learning.</w:t>
      </w:r>
    </w:p>
    <w:p w14:paraId="009B0055" w14:textId="77777777" w:rsidR="00377C4A" w:rsidRPr="00A367A0" w:rsidRDefault="00377C4A" w:rsidP="00377C4A">
      <w:pPr>
        <w:spacing w:after="5" w:line="252" w:lineRule="auto"/>
        <w:jc w:val="left"/>
      </w:pPr>
    </w:p>
    <w:p w14:paraId="55687753" w14:textId="77777777" w:rsidR="00377C4A" w:rsidRDefault="00377C4A" w:rsidP="00377C4A">
      <w:pPr>
        <w:jc w:val="left"/>
      </w:pPr>
      <w:r w:rsidRPr="00A367A0">
        <w:t>The primary goal of highly competitive industry these days is to sustain the bloodline of businesses being customers by prolonging their lifespan and gradually increasing their consumption. With the proliferation of the internet and digital services, companies have access to the goldmine of information that is the data. It's crucial to process, refine and optimise the data priorly to make the most out of the customers' behavioural, demographic, psychographic, analytical or transactional data. It wasn’t possible to calculate accurate churn using previous traditional statistical methods, because they can’t handle such high-dimensional complex datasets, but thanks to advancements, it’s possible now through machine learning.</w:t>
      </w:r>
    </w:p>
    <w:p w14:paraId="23B68FB4" w14:textId="77777777" w:rsidR="00377C4A" w:rsidRPr="001B63B0" w:rsidRDefault="00377C4A" w:rsidP="00377C4A">
      <w:pPr>
        <w:spacing w:after="5" w:line="252" w:lineRule="auto"/>
        <w:jc w:val="left"/>
      </w:pPr>
    </w:p>
    <w:p w14:paraId="2DB3A9FC" w14:textId="77777777" w:rsidR="00377C4A" w:rsidRDefault="00377C4A" w:rsidP="00377C4A">
      <w:pPr>
        <w:spacing w:after="5" w:line="252" w:lineRule="auto"/>
        <w:jc w:val="left"/>
      </w:pPr>
      <w:r w:rsidRPr="001B63B0">
        <w:t>Mainly, churn prediction counters deliberate churn more, as it accounts for the majority of churners. By comprehending the datasets using machine learning models, now businesses have identified hidden patterns and risky and profitable customers. Considering all these factors, companies would be able to have a stronger understanding of their customer base, which will help eventually in the development of customer retention strategies through better deals &amp; offers.</w:t>
      </w:r>
    </w:p>
    <w:p w14:paraId="4ECF0C72" w14:textId="77777777" w:rsidR="00DF42FB" w:rsidRDefault="00DF42FB" w:rsidP="00377C4A">
      <w:pPr>
        <w:spacing w:after="5" w:line="252" w:lineRule="auto"/>
        <w:jc w:val="left"/>
      </w:pPr>
    </w:p>
    <w:p w14:paraId="19FDEA81" w14:textId="77777777" w:rsidR="00DF42FB" w:rsidRPr="000471A8" w:rsidRDefault="00DF42FB" w:rsidP="00DF42FB">
      <w:pPr>
        <w:spacing w:after="5" w:line="252" w:lineRule="auto"/>
        <w:jc w:val="left"/>
      </w:pPr>
      <w:r w:rsidRPr="000471A8">
        <w:t>The key purpose of this project is to develop, explore, and evaluate machine learning models. Then apply a state-of-the-art algorithm that can depict customer churn prediction accuracy as close as possible on the chosen dataset. Machine learning provides flexibility in models such as linear/logistic regression, random forest, XG Boost, gradient boosting, CNN or deep learning, etc. Each model can be evaluated using module evaluation metrics (precision, sensitivity, specificity, recall, cross-validation or F1 score) and can be further enhanced through data cleaning, feature selection and hyperparameter tuning to have the best model for churn analysis. Moving beyond, there’s a critical analysis of the derived model, findings, interpretability and ethical considerations for the sensitive customer data and insights.</w:t>
      </w:r>
    </w:p>
    <w:p w14:paraId="18413E40" w14:textId="77777777" w:rsidR="00DF42FB" w:rsidRPr="001B63B0" w:rsidRDefault="00DF42FB" w:rsidP="00377C4A">
      <w:pPr>
        <w:spacing w:after="5" w:line="252" w:lineRule="auto"/>
        <w:jc w:val="left"/>
      </w:pPr>
    </w:p>
    <w:p w14:paraId="179EA777" w14:textId="40FE4197" w:rsidR="009303D9" w:rsidRPr="006B6B66" w:rsidRDefault="001E50AD" w:rsidP="006B6B66">
      <w:pPr>
        <w:pStyle w:val="Heading1"/>
      </w:pPr>
      <w:r>
        <w:lastRenderedPageBreak/>
        <w:t>Related work</w:t>
      </w:r>
    </w:p>
    <w:p w14:paraId="3C8B3FFF" w14:textId="77777777" w:rsidR="009303D9" w:rsidRDefault="009303D9" w:rsidP="00ED0149">
      <w:pPr>
        <w:pStyle w:val="Heading2"/>
      </w:pPr>
      <w:r>
        <w:t xml:space="preserve">Selecting a </w:t>
      </w:r>
      <w:r w:rsidRPr="00F271DE">
        <w:t>Template</w:t>
      </w:r>
      <w:r>
        <w:t xml:space="preserve"> (Heading 2)</w:t>
      </w:r>
    </w:p>
    <w:p w14:paraId="17F150FC" w14:textId="4BEDB176" w:rsidR="009303D9" w:rsidRDefault="009303D9" w:rsidP="001E16B2">
      <w:pPr>
        <w:pStyle w:val="BodyText"/>
      </w:pPr>
      <w:r w:rsidRPr="005B520E">
        <w:t xml:space="preserve">This template </w:t>
      </w:r>
      <w:r>
        <w:t xml:space="preserve">Prepare Your </w:t>
      </w:r>
      <w:r w:rsidR="009614A3">
        <w:t>Report</w:t>
      </w:r>
      <w:r>
        <w:t xml:space="preserve"> </w:t>
      </w:r>
      <w:r w:rsidRPr="005B520E">
        <w:t>Before</w:t>
      </w:r>
      <w:r>
        <w:t xml:space="preserve"> Styling</w:t>
      </w:r>
    </w:p>
    <w:p w14:paraId="31145D1A" w14:textId="3C2A2292" w:rsidR="009303D9" w:rsidRPr="005B520E" w:rsidRDefault="009303D9" w:rsidP="00B87FC7">
      <w:pPr>
        <w:pStyle w:val="BodyText"/>
      </w:pPr>
      <w:r w:rsidRPr="00E7596C">
        <w:t>Before</w:t>
      </w:r>
      <w:r w:rsidRPr="005B520E">
        <w:t xml:space="preserve"> you begin to format your </w:t>
      </w:r>
      <w:r w:rsidR="009614A3">
        <w:t>report</w:t>
      </w:r>
      <w:r w:rsidRPr="005B520E">
        <w:t xml:space="preserve">, first write and save the content as a separate text file. </w:t>
      </w:r>
      <w:r w:rsidR="00D7522C">
        <w:rPr>
          <w:lang w:val="en-US"/>
        </w:rPr>
        <w:t xml:space="preserve">Complete all content and </w:t>
      </w:r>
      <w:r w:rsidR="009614A3">
        <w:rPr>
          <w:lang w:val="en-US"/>
        </w:rPr>
        <w:t>organisational</w:t>
      </w:r>
      <w:r w:rsidR="00D7522C">
        <w:rPr>
          <w:lang w:val="en-US"/>
        </w:rPr>
        <w:t xml:space="preserve"> editing before formatting. Please note sections </w:t>
      </w:r>
    </w:p>
    <w:p w14:paraId="75446D9B" w14:textId="77777777" w:rsidR="009303D9" w:rsidRPr="005B520E" w:rsidRDefault="009303D9" w:rsidP="00E7596C">
      <w:pPr>
        <w:pStyle w:val="BodyText"/>
      </w:pPr>
      <w:r w:rsidRPr="005B520E">
        <w:t>An excellent style manual for science writers is [7].</w:t>
      </w:r>
    </w:p>
    <w:p w14:paraId="5D2DD83B" w14:textId="1940C422" w:rsidR="009303D9" w:rsidRDefault="000C75C3" w:rsidP="006B6B66">
      <w:pPr>
        <w:pStyle w:val="Heading1"/>
      </w:pPr>
      <w:r>
        <w:t>PROPOSED METHOD</w:t>
      </w:r>
    </w:p>
    <w:p w14:paraId="0CD89839" w14:textId="6493367E" w:rsidR="005B0344" w:rsidRDefault="009303D9" w:rsidP="00965430">
      <w:pPr>
        <w:pStyle w:val="BodyText"/>
      </w:pPr>
      <w:r w:rsidRPr="005B520E">
        <w:t xml:space="preserve">After the text edit has been completed, the </w:t>
      </w:r>
      <w:r w:rsidR="009614A3">
        <w:t>report</w:t>
      </w:r>
      <w:r w:rsidRPr="005B520E">
        <w:t xml:space="preserve"> is ready for the template. Duplicate the template file by using the Save As command, and use the naming convention prescribed </w:t>
      </w:r>
      <w:r w:rsidR="008E6019">
        <w:t xml:space="preserve">in the assessment brief </w:t>
      </w:r>
      <w:r w:rsidRPr="005B520E">
        <w:t xml:space="preserve">for the name of your </w:t>
      </w:r>
      <w:r w:rsidR="009614A3">
        <w:t>report</w:t>
      </w:r>
      <w:r w:rsidRPr="005B520E">
        <w:t xml:space="preserve">. In this newly created file, highlight all of the contents and import your prepared text file. You are now ready to style your </w:t>
      </w:r>
      <w:r w:rsidR="009614A3">
        <w:t>report</w:t>
      </w:r>
      <w:r w:rsidRPr="005B520E">
        <w:t xml:space="preserve">; use the </w:t>
      </w:r>
      <w:r w:rsidR="008E6019">
        <w:t>scroll-down</w:t>
      </w:r>
      <w:r w:rsidRPr="005B520E">
        <w:t xml:space="preserve"> window on the left of the MS Word Formatting toolbar.</w:t>
      </w:r>
    </w:p>
    <w:p w14:paraId="091DBDB1" w14:textId="176E3F1D" w:rsidR="001D13D5" w:rsidRDefault="001D13D5" w:rsidP="001D13D5">
      <w:pPr>
        <w:pStyle w:val="Heading1"/>
      </w:pPr>
      <w:r>
        <w:t>Results</w:t>
      </w:r>
    </w:p>
    <w:p w14:paraId="203A76F6" w14:textId="125E5BBF" w:rsidR="001D13D5" w:rsidRPr="001D13D5" w:rsidRDefault="001D13D5" w:rsidP="001D13D5">
      <w:pPr>
        <w:jc w:val="left"/>
      </w:pPr>
      <w:r>
        <w:t>kjb</w:t>
      </w:r>
    </w:p>
    <w:p w14:paraId="343F0ECD" w14:textId="56783590" w:rsidR="001D13D5" w:rsidRDefault="001D13D5" w:rsidP="001D13D5">
      <w:pPr>
        <w:pStyle w:val="Heading1"/>
      </w:pPr>
      <w:r>
        <w:t>conc</w:t>
      </w:r>
      <w:r w:rsidR="007F02FB">
        <w:t>lusion and future directions</w:t>
      </w:r>
    </w:p>
    <w:p w14:paraId="166D43C7" w14:textId="58BE53CF" w:rsidR="001D13D5" w:rsidRPr="001D13D5" w:rsidRDefault="001D13D5" w:rsidP="001D13D5">
      <w:pPr>
        <w:jc w:val="left"/>
      </w:pPr>
      <w:r>
        <w:t>Hkvk.jn</w:t>
      </w:r>
    </w:p>
    <w:p w14:paraId="76ADEB03" w14:textId="77777777" w:rsidR="001D13D5" w:rsidRDefault="001D13D5" w:rsidP="00965430">
      <w:pPr>
        <w:pStyle w:val="BodyText"/>
      </w:pPr>
    </w:p>
    <w:p w14:paraId="2F8C2204" w14:textId="77777777" w:rsidR="006B7AB2" w:rsidRDefault="006B7AB2" w:rsidP="00965430">
      <w:pPr>
        <w:pStyle w:val="BodyText"/>
      </w:pPr>
    </w:p>
    <w:p w14:paraId="7FC814EC" w14:textId="3C2459BC" w:rsidR="0080791D" w:rsidRDefault="009C6ED7" w:rsidP="0080791D">
      <w:pPr>
        <w:pStyle w:val="Heading5"/>
      </w:pPr>
      <w:r>
        <w:t>Acknowledgement</w:t>
      </w:r>
      <w:r w:rsidR="0080791D">
        <w:t xml:space="preserve"> </w:t>
      </w:r>
      <w:r w:rsidR="0080791D">
        <w:rPr>
          <w:i/>
          <w:iCs/>
        </w:rPr>
        <w:t>(</w:t>
      </w:r>
      <w:r w:rsidR="0080791D" w:rsidRPr="00651A08">
        <w:rPr>
          <w:i/>
          <w:iCs/>
          <w:smallCaps w:val="0"/>
        </w:rPr>
        <w:t>Heading 5</w:t>
      </w:r>
      <w:r w:rsidR="0080791D">
        <w:rPr>
          <w:i/>
          <w:iCs/>
        </w:rPr>
        <w:t>)</w:t>
      </w:r>
    </w:p>
    <w:p w14:paraId="39D7A7EF" w14:textId="59CB72A9" w:rsidR="00575BCA" w:rsidRDefault="0080791D" w:rsidP="00836367">
      <w:pPr>
        <w:pStyle w:val="BodyText"/>
      </w:pPr>
      <w:r w:rsidRPr="005B520E">
        <w:t>T</w:t>
      </w:r>
      <w:r w:rsidR="009C6ED7">
        <w:t>ype your acknowledgement here.</w:t>
      </w:r>
    </w:p>
    <w:p w14:paraId="21523B97" w14:textId="77777777" w:rsidR="009303D9" w:rsidRDefault="009303D9" w:rsidP="00A059B3">
      <w:pPr>
        <w:pStyle w:val="Heading5"/>
      </w:pPr>
      <w:r w:rsidRPr="005B520E">
        <w:t>References</w:t>
      </w:r>
    </w:p>
    <w:p w14:paraId="6AC4D96F"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67F97FCF" w14:textId="196DAABC" w:rsidR="004664C9" w:rsidRPr="005B520E" w:rsidRDefault="009303D9" w:rsidP="004664C9">
      <w:pPr>
        <w:pStyle w:val="BodyText"/>
      </w:pPr>
      <w:r w:rsidRPr="005B520E">
        <w:t xml:space="preserve">For </w:t>
      </w:r>
      <w:r w:rsidR="009614A3">
        <w:t>report</w:t>
      </w:r>
      <w:r w:rsidRPr="00C919A4">
        <w:t>s</w:t>
      </w:r>
      <w:r w:rsidR="00D4770A">
        <w:t>/articles that are used as part of this study and are</w:t>
      </w:r>
      <w:r w:rsidRPr="005B520E">
        <w:t xml:space="preserve"> published in translation journals, please give the English </w:t>
      </w:r>
      <w:r w:rsidRPr="005B520E">
        <w:t>citation first, followed by the original foreign-language citation [6].</w:t>
      </w:r>
    </w:p>
    <w:p w14:paraId="144D91D7" w14:textId="77777777" w:rsidR="009303D9" w:rsidRPr="005B520E" w:rsidRDefault="009303D9"/>
    <w:p w14:paraId="7EE0A05F" w14:textId="77777777"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14:paraId="0A75505B" w14:textId="77777777" w:rsidR="009303D9" w:rsidRDefault="009303D9" w:rsidP="0004781E">
      <w:pPr>
        <w:pStyle w:val="references"/>
        <w:ind w:left="354" w:hanging="354"/>
      </w:pPr>
      <w:r>
        <w:t>J. Clerk Maxwell, A Treatise on Electricity and Magnetism, 3rd ed., vol. 2. Oxford: Clarendon, 1892, pp.68–73.</w:t>
      </w:r>
    </w:p>
    <w:p w14:paraId="51985FA4" w14:textId="77777777"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14:paraId="5D99F356" w14:textId="5FFFAA01" w:rsidR="009303D9" w:rsidRDefault="009303D9" w:rsidP="0004781E">
      <w:pPr>
        <w:pStyle w:val="references"/>
        <w:ind w:left="354" w:hanging="354"/>
      </w:pPr>
      <w:r>
        <w:t xml:space="preserve">K. Elissa, “Title of </w:t>
      </w:r>
      <w:r w:rsidR="009614A3">
        <w:t>report</w:t>
      </w:r>
      <w:r>
        <w:t xml:space="preserve"> if known,” unpublished.</w:t>
      </w:r>
    </w:p>
    <w:p w14:paraId="7619257F" w14:textId="52E3D85F" w:rsidR="009303D9" w:rsidRDefault="009303D9" w:rsidP="0004781E">
      <w:pPr>
        <w:pStyle w:val="references"/>
        <w:ind w:left="354" w:hanging="354"/>
      </w:pPr>
      <w:r>
        <w:t xml:space="preserve">R. Nicole, “Title of </w:t>
      </w:r>
      <w:r w:rsidR="009614A3">
        <w:t>report</w:t>
      </w:r>
      <w:r>
        <w:t xml:space="preserve"> with only first word capitalized,” J. Name Stand. Abbrev., in press.</w:t>
      </w:r>
    </w:p>
    <w:p w14:paraId="3DC0719F" w14:textId="77777777"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14:paraId="1AD3BD9A" w14:textId="77777777" w:rsidR="009303D9" w:rsidRDefault="009303D9" w:rsidP="0004781E">
      <w:pPr>
        <w:pStyle w:val="references"/>
        <w:ind w:left="354" w:hanging="354"/>
      </w:pPr>
      <w:r>
        <w:t>M. Young, The Technical Writer</w:t>
      </w:r>
      <w:r w:rsidR="00E7596C">
        <w:t>’</w:t>
      </w:r>
      <w:r>
        <w:t>s Handbook. Mill Valley, CA: University Science, 1989.</w:t>
      </w:r>
    </w:p>
    <w:p w14:paraId="5A6F4A28" w14:textId="77777777" w:rsidR="008147B5" w:rsidRPr="00156B74" w:rsidRDefault="008147B5" w:rsidP="008147B5">
      <w:pPr>
        <w:pStyle w:val="references"/>
        <w:ind w:left="354" w:hanging="354"/>
        <w:rPr>
          <w:rFonts w:ascii="NimbusRomNo9L-Regu" w:eastAsia="NimbusRomNo9L-Regu" w:cs="NimbusRomNo9L-Regu"/>
        </w:rPr>
      </w:pPr>
      <w:r w:rsidRPr="00156B74">
        <w:t xml:space="preserve">K. Eves and J. Valasek, </w:t>
      </w:r>
      <w:r w:rsidRPr="00156B74">
        <w:rPr>
          <w:rFonts w:hint="eastAsia"/>
        </w:rPr>
        <w:t>“</w:t>
      </w:r>
      <w:r w:rsidRPr="00156B74">
        <w:t>Adaptive control for singularly perturbed systems examples,</w:t>
      </w:r>
      <w:r w:rsidRPr="00156B74">
        <w:rPr>
          <w:rFonts w:hint="eastAsia"/>
        </w:rPr>
        <w:t>”</w:t>
      </w:r>
      <w:r w:rsidRPr="00156B74">
        <w:t xml:space="preserve"> Code Ocean, Aug. 2023. [Online]. Available: </w:t>
      </w:r>
      <w:hyperlink r:id="rId11" w:history="1">
        <w:r w:rsidRPr="00156B74">
          <w:t>https://codeocean.com/capsule/4989235/tree</w:t>
        </w:r>
      </w:hyperlink>
      <w:r>
        <w:t xml:space="preserve"> </w:t>
      </w:r>
    </w:p>
    <w:p w14:paraId="7A7CB9FE" w14:textId="77777777" w:rsidR="008147B5" w:rsidRDefault="008147B5" w:rsidP="008147B5">
      <w:pPr>
        <w:pStyle w:val="references"/>
        <w:autoSpaceDE w:val="0"/>
        <w:autoSpaceDN w:val="0"/>
        <w:adjustRightInd w:val="0"/>
        <w:ind w:left="354" w:hanging="354"/>
        <w:jc w:val="left"/>
      </w:pPr>
      <w:r w:rsidRPr="00156B74">
        <w:t xml:space="preserve">D. P. Kingma and M. Welling, </w:t>
      </w:r>
      <w:r w:rsidRPr="00156B74">
        <w:rPr>
          <w:rFonts w:hint="eastAsia"/>
        </w:rPr>
        <w:t>“</w:t>
      </w:r>
      <w:r w:rsidRPr="00156B74">
        <w:t>Auto-encoding variational Bayes,</w:t>
      </w:r>
      <w:r w:rsidRPr="00156B74">
        <w:rPr>
          <w:rFonts w:hint="eastAsia"/>
        </w:rPr>
        <w:t>”</w:t>
      </w:r>
      <w:r w:rsidRPr="00156B74">
        <w:t xml:space="preserve"> 2013, arXiv:1312.6114. [Online]. Available: </w:t>
      </w:r>
      <w:hyperlink r:id="rId12" w:history="1">
        <w:r w:rsidRPr="00156B74">
          <w:t>https://arxiv.org/abs/1312.6114</w:t>
        </w:r>
      </w:hyperlink>
    </w:p>
    <w:p w14:paraId="1DF840D5" w14:textId="77777777" w:rsidR="008147B5" w:rsidRDefault="008147B5" w:rsidP="008147B5">
      <w:pPr>
        <w:pStyle w:val="references"/>
        <w:autoSpaceDE w:val="0"/>
        <w:autoSpaceDN w:val="0"/>
        <w:adjustRightInd w:val="0"/>
        <w:ind w:left="354" w:hanging="354"/>
        <w:jc w:val="left"/>
      </w:pPr>
      <w:r w:rsidRPr="00156B74">
        <w:t xml:space="preserve">S. Liu, </w:t>
      </w:r>
      <w:r w:rsidRPr="00156B74">
        <w:rPr>
          <w:rFonts w:hint="eastAsia"/>
        </w:rPr>
        <w:t>“</w:t>
      </w:r>
      <w:r w:rsidRPr="00156B74">
        <w:t>Wi-Fi Energy Detection Testbed (12MTC),</w:t>
      </w:r>
      <w:r w:rsidRPr="00156B74">
        <w:rPr>
          <w:rFonts w:hint="eastAsia"/>
        </w:rPr>
        <w:t>”</w:t>
      </w:r>
      <w:r w:rsidRPr="00156B74">
        <w:t xml:space="preserve"> 2023, gitHub repository. [Online]. Available: </w:t>
      </w:r>
      <w:r>
        <w:t xml:space="preserve">https://github.com/liustone99/Wi-Fi-Energy-Detection-Testbed-12MTC </w:t>
      </w:r>
    </w:p>
    <w:p w14:paraId="57DBF316" w14:textId="77777777" w:rsidR="008147B5" w:rsidRPr="00156B74" w:rsidRDefault="008147B5" w:rsidP="008147B5">
      <w:pPr>
        <w:pStyle w:val="references"/>
        <w:autoSpaceDE w:val="0"/>
        <w:autoSpaceDN w:val="0"/>
        <w:adjustRightInd w:val="0"/>
        <w:ind w:left="354" w:hanging="354"/>
        <w:jc w:val="left"/>
      </w:pPr>
      <w:r>
        <w:t>“</w:t>
      </w:r>
      <w:r w:rsidRPr="00156B74">
        <w:t>Treatment episode data set: discharges (TEDS-D): concatenated, 2006</w:t>
      </w:r>
      <w:r>
        <w:t xml:space="preserve"> </w:t>
      </w:r>
      <w:r w:rsidRPr="00156B74">
        <w:t>to 2009.</w:t>
      </w:r>
      <w:r w:rsidRPr="00156B74">
        <w:rPr>
          <w:rFonts w:hint="eastAsia"/>
        </w:rPr>
        <w:t>”</w:t>
      </w:r>
      <w:r w:rsidRPr="00156B74">
        <w:t xml:space="preserve"> U.S. Department of Health and Human Services, Substance</w:t>
      </w:r>
      <w:r>
        <w:t xml:space="preserve"> </w:t>
      </w:r>
      <w:r w:rsidRPr="00156B74">
        <w:t>Abuse and Mental Health Services Administration, Office of Applied Studies, August, 2013, DOI:10.3886/ICPSR30122.v2</w:t>
      </w:r>
    </w:p>
    <w:p w14:paraId="67664B9A" w14:textId="77777777" w:rsidR="008147B5" w:rsidRDefault="008147B5" w:rsidP="008147B5">
      <w:pPr>
        <w:pStyle w:val="references"/>
        <w:numPr>
          <w:ilvl w:val="0"/>
          <w:numId w:val="0"/>
        </w:numPr>
        <w:ind w:left="354"/>
      </w:pPr>
    </w:p>
    <w:p w14:paraId="481D7272" w14:textId="77777777" w:rsidR="009303D9" w:rsidRDefault="009303D9" w:rsidP="00836367">
      <w:pPr>
        <w:pStyle w:val="references"/>
        <w:numPr>
          <w:ilvl w:val="0"/>
          <w:numId w:val="0"/>
        </w:numPr>
        <w:ind w:left="360" w:hanging="360"/>
      </w:pPr>
    </w:p>
    <w:p w14:paraId="2CBC4D6A" w14:textId="0A3C96F0" w:rsidR="00836367" w:rsidRPr="00F96569" w:rsidRDefault="00D4770A"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236B72">
          <w:type w:val="continuous"/>
          <w:pgSz w:w="11906" w:h="16838" w:code="9"/>
          <w:pgMar w:top="1080" w:right="907" w:bottom="1440" w:left="907" w:header="720" w:footer="720" w:gutter="0"/>
          <w:cols w:num="2" w:space="360"/>
          <w:docGrid w:linePitch="360"/>
        </w:sectPr>
      </w:pPr>
      <w:r>
        <w:rPr>
          <w:rFonts w:eastAsia="SimSun"/>
          <w:b/>
          <w:noProof w:val="0"/>
          <w:color w:val="FF0000"/>
          <w:spacing w:val="-1"/>
          <w:sz w:val="20"/>
          <w:szCs w:val="20"/>
          <w:lang w:val="x-none" w:eastAsia="x-none"/>
        </w:rPr>
        <w:t>This</w:t>
      </w:r>
      <w:r w:rsidR="00836367" w:rsidRPr="00F96569">
        <w:rPr>
          <w:rFonts w:eastAsia="SimSun"/>
          <w:b/>
          <w:noProof w:val="0"/>
          <w:color w:val="FF0000"/>
          <w:spacing w:val="-1"/>
          <w:sz w:val="20"/>
          <w:szCs w:val="20"/>
          <w:lang w:val="x-none" w:eastAsia="x-none"/>
        </w:rPr>
        <w:t xml:space="preserve"> template </w:t>
      </w:r>
      <w:r>
        <w:rPr>
          <w:rFonts w:eastAsia="SimSun"/>
          <w:b/>
          <w:noProof w:val="0"/>
          <w:color w:val="FF0000"/>
          <w:spacing w:val="-1"/>
          <w:sz w:val="20"/>
          <w:szCs w:val="20"/>
          <w:lang w:val="x-none" w:eastAsia="x-none"/>
        </w:rPr>
        <w:t>contains</w:t>
      </w:r>
      <w:r w:rsidR="00836367" w:rsidRPr="00F96569">
        <w:rPr>
          <w:rFonts w:eastAsia="SimSun"/>
          <w:b/>
          <w:noProof w:val="0"/>
          <w:color w:val="FF0000"/>
          <w:spacing w:val="-1"/>
          <w:sz w:val="20"/>
          <w:szCs w:val="20"/>
          <w:lang w:val="x-none" w:eastAsia="x-none"/>
        </w:rPr>
        <w:t xml:space="preserve"> guidance text for composing and formatting </w:t>
      </w:r>
      <w:r w:rsidR="009614A3">
        <w:rPr>
          <w:rFonts w:eastAsia="SimSun"/>
          <w:b/>
          <w:noProof w:val="0"/>
          <w:color w:val="FF0000"/>
          <w:spacing w:val="-1"/>
          <w:sz w:val="20"/>
          <w:szCs w:val="20"/>
          <w:lang w:val="x-none" w:eastAsia="x-none"/>
        </w:rPr>
        <w:t>report</w:t>
      </w:r>
      <w:r w:rsidR="00836367" w:rsidRPr="00F96569">
        <w:rPr>
          <w:rFonts w:eastAsia="SimSun"/>
          <w:b/>
          <w:noProof w:val="0"/>
          <w:color w:val="FF0000"/>
          <w:spacing w:val="-1"/>
          <w:sz w:val="20"/>
          <w:szCs w:val="20"/>
          <w:lang w:val="x-none" w:eastAsia="x-none"/>
        </w:rPr>
        <w:t>s. Please ensure that all template text is removed</w:t>
      </w:r>
      <w:r>
        <w:rPr>
          <w:rFonts w:eastAsia="SimSun"/>
          <w:b/>
          <w:noProof w:val="0"/>
          <w:color w:val="FF0000"/>
          <w:spacing w:val="-1"/>
          <w:sz w:val="20"/>
          <w:szCs w:val="20"/>
          <w:lang w:val="x-none" w:eastAsia="x-none"/>
        </w:rPr>
        <w:t xml:space="preserve"> before</w:t>
      </w:r>
      <w:r w:rsidR="00836367" w:rsidRPr="00F96569">
        <w:rPr>
          <w:rFonts w:eastAsia="SimSun"/>
          <w:b/>
          <w:noProof w:val="0"/>
          <w:color w:val="FF0000"/>
          <w:spacing w:val="-1"/>
          <w:sz w:val="20"/>
          <w:szCs w:val="20"/>
          <w:lang w:val="x-none" w:eastAsia="x-none"/>
        </w:rPr>
        <w:t xml:space="preserve"> submission. Failure to remove template text from your </w:t>
      </w:r>
      <w:r>
        <w:rPr>
          <w:rFonts w:eastAsia="SimSun"/>
          <w:b/>
          <w:noProof w:val="0"/>
          <w:color w:val="FF0000"/>
          <w:spacing w:val="-1"/>
          <w:sz w:val="20"/>
          <w:szCs w:val="20"/>
          <w:lang w:val="x-none" w:eastAsia="x-none"/>
        </w:rPr>
        <w:t>submission</w:t>
      </w:r>
      <w:r w:rsidR="00836367" w:rsidRPr="00F96569">
        <w:rPr>
          <w:rFonts w:eastAsia="SimSun"/>
          <w:b/>
          <w:noProof w:val="0"/>
          <w:color w:val="FF0000"/>
          <w:spacing w:val="-1"/>
          <w:sz w:val="20"/>
          <w:szCs w:val="20"/>
          <w:lang w:val="x-none" w:eastAsia="x-none"/>
        </w:rPr>
        <w:t xml:space="preserve"> </w:t>
      </w:r>
      <w:r w:rsidR="00E165BC">
        <w:rPr>
          <w:rFonts w:eastAsia="SimSun"/>
          <w:b/>
          <w:noProof w:val="0"/>
          <w:color w:val="FF0000"/>
          <w:spacing w:val="-1"/>
          <w:sz w:val="20"/>
          <w:szCs w:val="20"/>
          <w:lang w:eastAsia="x-none"/>
        </w:rPr>
        <w:t>may</w:t>
      </w:r>
      <w:r w:rsidR="00836367" w:rsidRPr="00F96569">
        <w:rPr>
          <w:rFonts w:eastAsia="SimSun"/>
          <w:b/>
          <w:noProof w:val="0"/>
          <w:color w:val="FF0000"/>
          <w:spacing w:val="-1"/>
          <w:sz w:val="20"/>
          <w:szCs w:val="20"/>
          <w:lang w:val="x-none" w:eastAsia="x-none"/>
        </w:rPr>
        <w:t xml:space="preserve"> result </w:t>
      </w:r>
      <w:r>
        <w:rPr>
          <w:rFonts w:eastAsia="SimSun"/>
          <w:b/>
          <w:noProof w:val="0"/>
          <w:color w:val="FF0000"/>
          <w:spacing w:val="-1"/>
          <w:sz w:val="20"/>
          <w:szCs w:val="20"/>
          <w:lang w:val="x-none" w:eastAsia="x-none"/>
        </w:rPr>
        <w:t>in a higher similarity score and may be considered for academic misconduct</w:t>
      </w:r>
      <w:r w:rsidR="00836367" w:rsidRPr="00F96569">
        <w:rPr>
          <w:rFonts w:eastAsia="SimSun"/>
          <w:b/>
          <w:noProof w:val="0"/>
          <w:color w:val="FF0000"/>
          <w:spacing w:val="-1"/>
          <w:sz w:val="20"/>
          <w:szCs w:val="20"/>
          <w:lang w:val="x-none" w:eastAsia="x-none"/>
        </w:rPr>
        <w:t>.</w:t>
      </w:r>
    </w:p>
    <w:p w14:paraId="4EF2B8B8" w14:textId="1DC729B3" w:rsidR="009303D9" w:rsidRDefault="009303D9" w:rsidP="005B520E"/>
    <w:sectPr w:rsidR="009303D9" w:rsidSect="00236B72">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7CC732" w14:textId="77777777" w:rsidR="00580F8F" w:rsidRDefault="00580F8F" w:rsidP="001A3B3D">
      <w:r>
        <w:separator/>
      </w:r>
    </w:p>
  </w:endnote>
  <w:endnote w:type="continuationSeparator" w:id="0">
    <w:p w14:paraId="5727D1C0" w14:textId="77777777" w:rsidR="00580F8F" w:rsidRDefault="00580F8F"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NimbusRomNo9L-Regu">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75918" w14:textId="0DB4AF4B"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AF4F51" w14:textId="77777777" w:rsidR="00580F8F" w:rsidRDefault="00580F8F" w:rsidP="001A3B3D">
      <w:r>
        <w:separator/>
      </w:r>
    </w:p>
  </w:footnote>
  <w:footnote w:type="continuationSeparator" w:id="0">
    <w:p w14:paraId="64B734A5" w14:textId="77777777" w:rsidR="00580F8F" w:rsidRDefault="00580F8F"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369909383">
    <w:abstractNumId w:val="14"/>
  </w:num>
  <w:num w:numId="2" w16cid:durableId="568543031">
    <w:abstractNumId w:val="19"/>
  </w:num>
  <w:num w:numId="3" w16cid:durableId="1207790780">
    <w:abstractNumId w:val="13"/>
  </w:num>
  <w:num w:numId="4" w16cid:durableId="629168631">
    <w:abstractNumId w:val="16"/>
  </w:num>
  <w:num w:numId="5" w16cid:durableId="1032806882">
    <w:abstractNumId w:val="16"/>
  </w:num>
  <w:num w:numId="6" w16cid:durableId="1614826021">
    <w:abstractNumId w:val="16"/>
  </w:num>
  <w:num w:numId="7" w16cid:durableId="1871990542">
    <w:abstractNumId w:val="16"/>
  </w:num>
  <w:num w:numId="8" w16cid:durableId="2088458160">
    <w:abstractNumId w:val="18"/>
  </w:num>
  <w:num w:numId="9" w16cid:durableId="231694775">
    <w:abstractNumId w:val="20"/>
  </w:num>
  <w:num w:numId="10" w16cid:durableId="2126189682">
    <w:abstractNumId w:val="15"/>
  </w:num>
  <w:num w:numId="11" w16cid:durableId="771515552">
    <w:abstractNumId w:val="12"/>
  </w:num>
  <w:num w:numId="12" w16cid:durableId="1603688421">
    <w:abstractNumId w:val="11"/>
  </w:num>
  <w:num w:numId="13" w16cid:durableId="308025467">
    <w:abstractNumId w:val="0"/>
  </w:num>
  <w:num w:numId="14" w16cid:durableId="915015855">
    <w:abstractNumId w:val="10"/>
  </w:num>
  <w:num w:numId="15" w16cid:durableId="124853704">
    <w:abstractNumId w:val="8"/>
  </w:num>
  <w:num w:numId="16" w16cid:durableId="378433823">
    <w:abstractNumId w:val="7"/>
  </w:num>
  <w:num w:numId="17" w16cid:durableId="178550123">
    <w:abstractNumId w:val="6"/>
  </w:num>
  <w:num w:numId="18" w16cid:durableId="1882938436">
    <w:abstractNumId w:val="5"/>
  </w:num>
  <w:num w:numId="19" w16cid:durableId="1292051459">
    <w:abstractNumId w:val="9"/>
  </w:num>
  <w:num w:numId="20" w16cid:durableId="439644133">
    <w:abstractNumId w:val="4"/>
  </w:num>
  <w:num w:numId="21" w16cid:durableId="277882354">
    <w:abstractNumId w:val="3"/>
  </w:num>
  <w:num w:numId="22" w16cid:durableId="85808594">
    <w:abstractNumId w:val="2"/>
  </w:num>
  <w:num w:numId="23" w16cid:durableId="306714086">
    <w:abstractNumId w:val="1"/>
  </w:num>
  <w:num w:numId="24" w16cid:durableId="2766393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embedSystemFont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YxNzMzt7S0tDA0sDBX0lEKTi0uzszPAykwrAUA2bTCySwAAAA="/>
  </w:docVars>
  <w:rsids>
    <w:rsidRoot w:val="009303D9"/>
    <w:rsid w:val="0002063E"/>
    <w:rsid w:val="0004781E"/>
    <w:rsid w:val="000846E7"/>
    <w:rsid w:val="0008758A"/>
    <w:rsid w:val="000C1E68"/>
    <w:rsid w:val="000C75C3"/>
    <w:rsid w:val="000F1795"/>
    <w:rsid w:val="0019363A"/>
    <w:rsid w:val="001A2EFD"/>
    <w:rsid w:val="001A3B3D"/>
    <w:rsid w:val="001B67DC"/>
    <w:rsid w:val="001D13D5"/>
    <w:rsid w:val="001E16B2"/>
    <w:rsid w:val="001E50AD"/>
    <w:rsid w:val="002254A9"/>
    <w:rsid w:val="00233D97"/>
    <w:rsid w:val="002347A2"/>
    <w:rsid w:val="00236B72"/>
    <w:rsid w:val="00241DC4"/>
    <w:rsid w:val="002850E3"/>
    <w:rsid w:val="0034586B"/>
    <w:rsid w:val="00354FCF"/>
    <w:rsid w:val="00377C4A"/>
    <w:rsid w:val="00391599"/>
    <w:rsid w:val="003A19E2"/>
    <w:rsid w:val="003B2B40"/>
    <w:rsid w:val="003B4E04"/>
    <w:rsid w:val="003C1A64"/>
    <w:rsid w:val="003F5A08"/>
    <w:rsid w:val="00420716"/>
    <w:rsid w:val="004325FB"/>
    <w:rsid w:val="004407B6"/>
    <w:rsid w:val="004432BA"/>
    <w:rsid w:val="0044407E"/>
    <w:rsid w:val="00447BB9"/>
    <w:rsid w:val="0046031D"/>
    <w:rsid w:val="00465109"/>
    <w:rsid w:val="004664C9"/>
    <w:rsid w:val="00473AC9"/>
    <w:rsid w:val="004D72B5"/>
    <w:rsid w:val="004E2791"/>
    <w:rsid w:val="004E37FC"/>
    <w:rsid w:val="004F334E"/>
    <w:rsid w:val="00551B7F"/>
    <w:rsid w:val="0056610F"/>
    <w:rsid w:val="00575BCA"/>
    <w:rsid w:val="00580F8F"/>
    <w:rsid w:val="005B0344"/>
    <w:rsid w:val="005B520E"/>
    <w:rsid w:val="005E2800"/>
    <w:rsid w:val="00605825"/>
    <w:rsid w:val="00645D22"/>
    <w:rsid w:val="00651A08"/>
    <w:rsid w:val="00654204"/>
    <w:rsid w:val="00670434"/>
    <w:rsid w:val="006774C6"/>
    <w:rsid w:val="006A5D82"/>
    <w:rsid w:val="006B6B66"/>
    <w:rsid w:val="006B7AB2"/>
    <w:rsid w:val="006F6D3D"/>
    <w:rsid w:val="00715BEA"/>
    <w:rsid w:val="00740EEA"/>
    <w:rsid w:val="0077057E"/>
    <w:rsid w:val="00794804"/>
    <w:rsid w:val="007B33F1"/>
    <w:rsid w:val="007B6DDA"/>
    <w:rsid w:val="007C0308"/>
    <w:rsid w:val="007C2FF2"/>
    <w:rsid w:val="007D6232"/>
    <w:rsid w:val="007F02FB"/>
    <w:rsid w:val="007F1F99"/>
    <w:rsid w:val="007F768F"/>
    <w:rsid w:val="0080791D"/>
    <w:rsid w:val="008147B5"/>
    <w:rsid w:val="00836367"/>
    <w:rsid w:val="00873603"/>
    <w:rsid w:val="008A2C7D"/>
    <w:rsid w:val="008B6524"/>
    <w:rsid w:val="008C4B23"/>
    <w:rsid w:val="008E6019"/>
    <w:rsid w:val="008F6E2C"/>
    <w:rsid w:val="009303D9"/>
    <w:rsid w:val="00933C64"/>
    <w:rsid w:val="009522D5"/>
    <w:rsid w:val="00955F87"/>
    <w:rsid w:val="009614A3"/>
    <w:rsid w:val="00965430"/>
    <w:rsid w:val="00972203"/>
    <w:rsid w:val="009C6ED7"/>
    <w:rsid w:val="009D2B3A"/>
    <w:rsid w:val="009F1D79"/>
    <w:rsid w:val="00A059B3"/>
    <w:rsid w:val="00A31241"/>
    <w:rsid w:val="00AE3409"/>
    <w:rsid w:val="00B11A60"/>
    <w:rsid w:val="00B22613"/>
    <w:rsid w:val="00B44A76"/>
    <w:rsid w:val="00B768D1"/>
    <w:rsid w:val="00B87FC7"/>
    <w:rsid w:val="00BA1025"/>
    <w:rsid w:val="00BC3420"/>
    <w:rsid w:val="00BD670B"/>
    <w:rsid w:val="00BE7D3C"/>
    <w:rsid w:val="00BF5FF6"/>
    <w:rsid w:val="00C0207F"/>
    <w:rsid w:val="00C16117"/>
    <w:rsid w:val="00C3075A"/>
    <w:rsid w:val="00C46E88"/>
    <w:rsid w:val="00C56003"/>
    <w:rsid w:val="00C919A4"/>
    <w:rsid w:val="00CA4392"/>
    <w:rsid w:val="00CC393F"/>
    <w:rsid w:val="00D2176E"/>
    <w:rsid w:val="00D4770A"/>
    <w:rsid w:val="00D632BE"/>
    <w:rsid w:val="00D72D06"/>
    <w:rsid w:val="00D7522C"/>
    <w:rsid w:val="00D7536F"/>
    <w:rsid w:val="00D76668"/>
    <w:rsid w:val="00DF42FB"/>
    <w:rsid w:val="00E07383"/>
    <w:rsid w:val="00E11FA8"/>
    <w:rsid w:val="00E165BC"/>
    <w:rsid w:val="00E25FF8"/>
    <w:rsid w:val="00E61E12"/>
    <w:rsid w:val="00E7596C"/>
    <w:rsid w:val="00E878F2"/>
    <w:rsid w:val="00ED0149"/>
    <w:rsid w:val="00EF7DE3"/>
    <w:rsid w:val="00F03103"/>
    <w:rsid w:val="00F271DE"/>
    <w:rsid w:val="00F627DA"/>
    <w:rsid w:val="00F7288F"/>
    <w:rsid w:val="00F847A6"/>
    <w:rsid w:val="00F91354"/>
    <w:rsid w:val="00F9441B"/>
    <w:rsid w:val="00FA4C32"/>
    <w:rsid w:val="00FC6C45"/>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FC7D3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NoSpacing">
    <w:name w:val="No Spacing"/>
    <w:link w:val="NoSpacingChar"/>
    <w:uiPriority w:val="1"/>
    <w:qFormat/>
    <w:rsid w:val="009614A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614A3"/>
    <w:rPr>
      <w:rFonts w:asciiTheme="minorHAnsi" w:eastAsiaTheme="minorEastAsia" w:hAnsiTheme="minorHAnsi" w:cstheme="minorBidi"/>
      <w:sz w:val="22"/>
      <w:szCs w:val="22"/>
    </w:rPr>
  </w:style>
  <w:style w:type="character" w:customStyle="1" w:styleId="Heading1Char">
    <w:name w:val="Heading 1 Char"/>
    <w:basedOn w:val="DefaultParagraphFont"/>
    <w:link w:val="Heading1"/>
    <w:rsid w:val="001D13D5"/>
    <w:rPr>
      <w:small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rxiv.org/abs/1312.6114"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deocean.com/capsule/4989235/tree"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Pages>
  <Words>1242</Words>
  <Characters>7130</Characters>
  <Application>Microsoft Office Word</Application>
  <DocSecurity>0</DocSecurity>
  <Lines>169</Lines>
  <Paragraphs>4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amir, Burhan</cp:lastModifiedBy>
  <cp:revision>27</cp:revision>
  <dcterms:created xsi:type="dcterms:W3CDTF">2025-09-28T06:16:00Z</dcterms:created>
  <dcterms:modified xsi:type="dcterms:W3CDTF">2025-10-20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87aec2-6900-4d4f-9735-f1c3fdb21a89</vt:lpwstr>
  </property>
</Properties>
</file>